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15BE1" w14:textId="77777777" w:rsidR="00F45AE2" w:rsidRPr="00E44962" w:rsidRDefault="00051A1F" w:rsidP="00123F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b/>
          <w:sz w:val="44"/>
          <w:szCs w:val="44"/>
        </w:rPr>
      </w:pPr>
      <w:r w:rsidRPr="00E44962">
        <w:rPr>
          <w:rFonts w:ascii="Garamond" w:hAnsi="Garamond"/>
          <w:b/>
          <w:sz w:val="44"/>
          <w:szCs w:val="44"/>
        </w:rPr>
        <w:t>Registration Worksheet</w:t>
      </w:r>
    </w:p>
    <w:p w14:paraId="34B029B3" w14:textId="5B0B7C19" w:rsidR="00015ACA" w:rsidRDefault="00051A1F" w:rsidP="00015ACA">
      <w:pPr>
        <w:pStyle w:val="NoSpacing"/>
        <w:rPr>
          <w:rFonts w:ascii="Garamond" w:hAnsi="Garamond"/>
          <w:sz w:val="24"/>
          <w:szCs w:val="24"/>
        </w:rPr>
      </w:pPr>
      <w:r w:rsidRPr="00E44962">
        <w:rPr>
          <w:rFonts w:ascii="Garamond" w:hAnsi="Garamond"/>
          <w:sz w:val="24"/>
          <w:szCs w:val="24"/>
        </w:rPr>
        <w:t xml:space="preserve">Use this worksheet </w:t>
      </w:r>
      <w:r w:rsidR="000A316A" w:rsidRPr="00E44962">
        <w:rPr>
          <w:rFonts w:ascii="Garamond" w:hAnsi="Garamond"/>
          <w:b/>
          <w:sz w:val="24"/>
          <w:szCs w:val="24"/>
        </w:rPr>
        <w:t xml:space="preserve">before you </w:t>
      </w:r>
      <w:r w:rsidR="00CD76BF" w:rsidRPr="00E44962">
        <w:rPr>
          <w:rFonts w:ascii="Garamond" w:hAnsi="Garamond"/>
          <w:b/>
          <w:sz w:val="24"/>
          <w:szCs w:val="24"/>
        </w:rPr>
        <w:t xml:space="preserve">go </w:t>
      </w:r>
      <w:r w:rsidR="000A316A" w:rsidRPr="00E44962">
        <w:rPr>
          <w:rFonts w:ascii="Garamond" w:hAnsi="Garamond"/>
          <w:b/>
          <w:sz w:val="24"/>
          <w:szCs w:val="24"/>
        </w:rPr>
        <w:t>on-line</w:t>
      </w:r>
      <w:r w:rsidR="000A316A" w:rsidRPr="00E44962">
        <w:rPr>
          <w:rFonts w:ascii="Garamond" w:hAnsi="Garamond"/>
          <w:sz w:val="24"/>
          <w:szCs w:val="24"/>
        </w:rPr>
        <w:t xml:space="preserve"> </w:t>
      </w:r>
      <w:r w:rsidRPr="00E44962">
        <w:rPr>
          <w:rFonts w:ascii="Garamond" w:hAnsi="Garamond"/>
          <w:sz w:val="24"/>
          <w:szCs w:val="24"/>
        </w:rPr>
        <w:t xml:space="preserve">to </w:t>
      </w:r>
      <w:r w:rsidR="000A316A" w:rsidRPr="00E44962">
        <w:rPr>
          <w:rFonts w:ascii="Garamond" w:hAnsi="Garamond"/>
          <w:sz w:val="24"/>
          <w:szCs w:val="24"/>
        </w:rPr>
        <w:t xml:space="preserve">help </w:t>
      </w:r>
      <w:r w:rsidRPr="00E44962">
        <w:rPr>
          <w:rFonts w:ascii="Garamond" w:hAnsi="Garamond"/>
          <w:sz w:val="24"/>
          <w:szCs w:val="24"/>
        </w:rPr>
        <w:t xml:space="preserve">organize your delegate information </w:t>
      </w:r>
      <w:r w:rsidR="000A316A" w:rsidRPr="00E44962">
        <w:rPr>
          <w:rFonts w:ascii="Garamond" w:hAnsi="Garamond"/>
          <w:sz w:val="24"/>
          <w:szCs w:val="24"/>
        </w:rPr>
        <w:t xml:space="preserve">and </w:t>
      </w:r>
      <w:r w:rsidRPr="00E44962">
        <w:rPr>
          <w:rFonts w:ascii="Garamond" w:hAnsi="Garamond"/>
          <w:sz w:val="24"/>
          <w:szCs w:val="24"/>
        </w:rPr>
        <w:t xml:space="preserve">make on-line registration quick and easy.  </w:t>
      </w:r>
      <w:r w:rsidR="00015ACA" w:rsidRPr="00E44962">
        <w:rPr>
          <w:rFonts w:ascii="Garamond" w:hAnsi="Garamond"/>
          <w:sz w:val="24"/>
          <w:szCs w:val="24"/>
        </w:rPr>
        <w:t xml:space="preserve">MASC recommends that you require students to complete and submit to you their </w:t>
      </w:r>
      <w:r w:rsidR="00015ACA" w:rsidRPr="00E44962">
        <w:rPr>
          <w:rFonts w:ascii="Garamond" w:hAnsi="Garamond"/>
          <w:i/>
          <w:sz w:val="24"/>
          <w:szCs w:val="24"/>
        </w:rPr>
        <w:t>Participant Emergency Information Form</w:t>
      </w:r>
      <w:r w:rsidR="00015ACA" w:rsidRPr="00E44962">
        <w:rPr>
          <w:rFonts w:ascii="Garamond" w:hAnsi="Garamond"/>
          <w:sz w:val="24"/>
          <w:szCs w:val="24"/>
        </w:rPr>
        <w:t xml:space="preserve"> </w:t>
      </w:r>
      <w:r w:rsidR="00015ACA" w:rsidRPr="00E44962">
        <w:rPr>
          <w:rFonts w:ascii="Garamond" w:hAnsi="Garamond"/>
          <w:sz w:val="24"/>
          <w:szCs w:val="24"/>
          <w:u w:val="single"/>
        </w:rPr>
        <w:t>before</w:t>
      </w:r>
      <w:r w:rsidR="00015ACA" w:rsidRPr="00E44962">
        <w:rPr>
          <w:rFonts w:ascii="Garamond" w:hAnsi="Garamond"/>
          <w:sz w:val="24"/>
          <w:szCs w:val="24"/>
        </w:rPr>
        <w:t xml:space="preserve"> you register on-line.  Advisors that have done this </w:t>
      </w:r>
      <w:r w:rsidR="00123F22">
        <w:rPr>
          <w:rFonts w:ascii="Garamond" w:hAnsi="Garamond"/>
          <w:sz w:val="24"/>
          <w:szCs w:val="24"/>
        </w:rPr>
        <w:t xml:space="preserve">say </w:t>
      </w:r>
      <w:r w:rsidR="00015ACA" w:rsidRPr="00E44962">
        <w:rPr>
          <w:rFonts w:ascii="Garamond" w:hAnsi="Garamond"/>
          <w:sz w:val="24"/>
          <w:szCs w:val="24"/>
        </w:rPr>
        <w:t>that very few students cancel, and their info is much more accurate.  Please use the information below w</w:t>
      </w:r>
      <w:r w:rsidR="00D604B6">
        <w:rPr>
          <w:rFonts w:ascii="Garamond" w:hAnsi="Garamond"/>
          <w:sz w:val="24"/>
          <w:szCs w:val="24"/>
        </w:rPr>
        <w:t>hen</w:t>
      </w:r>
      <w:r w:rsidR="00015ACA" w:rsidRPr="00E44962">
        <w:rPr>
          <w:rFonts w:ascii="Garamond" w:hAnsi="Garamond"/>
          <w:sz w:val="24"/>
          <w:szCs w:val="24"/>
        </w:rPr>
        <w:t xml:space="preserve"> preparing for on-line registration.</w:t>
      </w:r>
    </w:p>
    <w:p w14:paraId="4B650CB3" w14:textId="0DFA3DBF" w:rsidR="00051A1F" w:rsidRPr="00E44962" w:rsidRDefault="00F5211A" w:rsidP="00015ACA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 w:rsidRPr="00E4240F">
        <w:rPr>
          <w:rFonts w:ascii="Garamond" w:hAnsi="Garamond"/>
          <w:sz w:val="24"/>
          <w:szCs w:val="24"/>
          <w:u w:val="single"/>
        </w:rPr>
        <w:t>Names</w:t>
      </w:r>
      <w:r w:rsidRPr="00E44962">
        <w:rPr>
          <w:rFonts w:ascii="Garamond" w:hAnsi="Garamond"/>
          <w:sz w:val="24"/>
          <w:szCs w:val="24"/>
        </w:rPr>
        <w:t xml:space="preserve"> –</w:t>
      </w:r>
      <w:r w:rsidR="000E595B">
        <w:rPr>
          <w:rFonts w:ascii="Garamond" w:hAnsi="Garamond"/>
          <w:sz w:val="24"/>
          <w:szCs w:val="24"/>
        </w:rPr>
        <w:t xml:space="preserve"> </w:t>
      </w:r>
      <w:r w:rsidR="00DB757F" w:rsidRPr="00E44962">
        <w:rPr>
          <w:rFonts w:ascii="Garamond" w:hAnsi="Garamond"/>
          <w:sz w:val="24"/>
          <w:szCs w:val="24"/>
        </w:rPr>
        <w:t>First Name</w:t>
      </w:r>
      <w:r w:rsidR="000E595B">
        <w:rPr>
          <w:rFonts w:ascii="Garamond" w:hAnsi="Garamond"/>
          <w:sz w:val="24"/>
          <w:szCs w:val="24"/>
        </w:rPr>
        <w:t>, then Last Name</w:t>
      </w:r>
      <w:r w:rsidR="00DB757F" w:rsidRPr="00E44962">
        <w:rPr>
          <w:rFonts w:ascii="Garamond" w:hAnsi="Garamond"/>
          <w:sz w:val="24"/>
          <w:szCs w:val="24"/>
        </w:rPr>
        <w:t xml:space="preserve">. </w:t>
      </w:r>
      <w:r w:rsidRPr="00E44962">
        <w:rPr>
          <w:rFonts w:ascii="Garamond" w:hAnsi="Garamond"/>
          <w:sz w:val="24"/>
          <w:szCs w:val="24"/>
        </w:rPr>
        <w:t xml:space="preserve"> </w:t>
      </w:r>
      <w:r w:rsidR="00051A1F" w:rsidRPr="00E44962">
        <w:rPr>
          <w:rFonts w:ascii="Garamond" w:hAnsi="Garamond"/>
          <w:sz w:val="24"/>
          <w:szCs w:val="24"/>
        </w:rPr>
        <w:t xml:space="preserve">Check spellings and </w:t>
      </w:r>
      <w:r w:rsidR="000E595B">
        <w:rPr>
          <w:rFonts w:ascii="Garamond" w:hAnsi="Garamond"/>
          <w:sz w:val="24"/>
          <w:szCs w:val="24"/>
        </w:rPr>
        <w:t xml:space="preserve">please </w:t>
      </w:r>
      <w:r w:rsidR="00051A1F" w:rsidRPr="00E44962">
        <w:rPr>
          <w:rFonts w:ascii="Garamond" w:hAnsi="Garamond"/>
          <w:sz w:val="24"/>
          <w:szCs w:val="24"/>
        </w:rPr>
        <w:t xml:space="preserve">use title-case </w:t>
      </w:r>
      <w:r w:rsidR="00D364C2" w:rsidRPr="00D364C2">
        <w:rPr>
          <w:rFonts w:ascii="Garamond" w:hAnsi="Garamond"/>
          <w:b/>
          <w:bCs/>
          <w:sz w:val="24"/>
          <w:szCs w:val="24"/>
        </w:rPr>
        <w:t>(Capitalize First Letters Only)</w:t>
      </w:r>
      <w:r w:rsidR="000E595B">
        <w:rPr>
          <w:rFonts w:ascii="Garamond" w:hAnsi="Garamond"/>
          <w:sz w:val="24"/>
          <w:szCs w:val="24"/>
        </w:rPr>
        <w:t>.</w:t>
      </w:r>
    </w:p>
    <w:p w14:paraId="618CA201" w14:textId="5876AFE5" w:rsidR="00D364C2" w:rsidRPr="00D364C2" w:rsidRDefault="00F5211A" w:rsidP="00D364C2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 w:rsidRPr="00E4240F">
        <w:rPr>
          <w:rFonts w:ascii="Garamond" w:hAnsi="Garamond"/>
          <w:sz w:val="24"/>
          <w:szCs w:val="24"/>
          <w:u w:val="single"/>
        </w:rPr>
        <w:t>Role</w:t>
      </w:r>
      <w:r w:rsidRPr="00E44962">
        <w:rPr>
          <w:rFonts w:ascii="Garamond" w:hAnsi="Garamond"/>
          <w:sz w:val="24"/>
          <w:szCs w:val="24"/>
        </w:rPr>
        <w:t xml:space="preserve"> </w:t>
      </w:r>
      <w:r w:rsidRPr="00015ACA">
        <w:rPr>
          <w:rFonts w:ascii="Garamond" w:hAnsi="Garamond"/>
          <w:sz w:val="24"/>
          <w:szCs w:val="24"/>
        </w:rPr>
        <w:t xml:space="preserve">– </w:t>
      </w:r>
      <w:r w:rsidR="00820C25" w:rsidRPr="00820C25">
        <w:rPr>
          <w:rFonts w:ascii="Garamond" w:hAnsi="Garamond" w:cs="Times New Roman"/>
          <w:sz w:val="24"/>
          <w:szCs w:val="24"/>
        </w:rPr>
        <w:t xml:space="preserve">All students will be registered as </w:t>
      </w:r>
      <w:r w:rsidR="00820C25" w:rsidRPr="00820C25">
        <w:rPr>
          <w:rFonts w:ascii="Garamond" w:hAnsi="Garamond" w:cs="Times New Roman"/>
          <w:i/>
          <w:iCs/>
          <w:sz w:val="24"/>
          <w:szCs w:val="24"/>
        </w:rPr>
        <w:t>School Delegates</w:t>
      </w:r>
      <w:r w:rsidR="00820C25" w:rsidRPr="00820C25">
        <w:rPr>
          <w:rFonts w:ascii="Garamond" w:hAnsi="Garamond" w:cs="Times New Roman"/>
          <w:sz w:val="24"/>
          <w:szCs w:val="24"/>
        </w:rPr>
        <w:t xml:space="preserve"> or </w:t>
      </w:r>
      <w:r w:rsidR="00820C25" w:rsidRPr="00820C25">
        <w:rPr>
          <w:rFonts w:ascii="Garamond" w:hAnsi="Garamond" w:cs="Times New Roman"/>
          <w:i/>
          <w:iCs/>
          <w:sz w:val="24"/>
          <w:szCs w:val="24"/>
        </w:rPr>
        <w:t>MASC Ex.Bd.</w:t>
      </w:r>
      <w:r w:rsidR="00820C25" w:rsidRPr="00820C25">
        <w:rPr>
          <w:rFonts w:ascii="Garamond" w:hAnsi="Garamond" w:cs="Times New Roman"/>
          <w:sz w:val="24"/>
          <w:szCs w:val="24"/>
        </w:rPr>
        <w:t xml:space="preserve"> (Advisors will be notified re: </w:t>
      </w:r>
      <w:r w:rsidR="00820C25" w:rsidRPr="00820C25">
        <w:rPr>
          <w:rFonts w:ascii="Garamond" w:hAnsi="Garamond" w:cs="Times New Roman"/>
          <w:i/>
          <w:iCs/>
          <w:sz w:val="24"/>
          <w:szCs w:val="24"/>
        </w:rPr>
        <w:t>Presenters</w:t>
      </w:r>
      <w:r w:rsidR="00820C25" w:rsidRPr="00820C25">
        <w:rPr>
          <w:rFonts w:ascii="Garamond" w:hAnsi="Garamond" w:cs="Times New Roman"/>
          <w:sz w:val="24"/>
          <w:szCs w:val="24"/>
        </w:rPr>
        <w:t>.)</w:t>
      </w:r>
      <w:r w:rsidR="00D364C2">
        <w:rPr>
          <w:rFonts w:ascii="Garamond" w:hAnsi="Garamond" w:cs="Times New Roman"/>
          <w:sz w:val="24"/>
          <w:szCs w:val="24"/>
        </w:rPr>
        <w:t xml:space="preserve"> Adults as </w:t>
      </w:r>
      <w:r w:rsidR="00D364C2" w:rsidRPr="00D364C2">
        <w:rPr>
          <w:rFonts w:ascii="Garamond" w:hAnsi="Garamond"/>
          <w:i/>
          <w:iCs/>
          <w:sz w:val="24"/>
          <w:szCs w:val="24"/>
        </w:rPr>
        <w:t>Advisors</w:t>
      </w:r>
      <w:r w:rsidR="00D364C2">
        <w:rPr>
          <w:rFonts w:ascii="Garamond" w:hAnsi="Garamond"/>
          <w:sz w:val="24"/>
          <w:szCs w:val="24"/>
        </w:rPr>
        <w:t>.</w:t>
      </w:r>
    </w:p>
    <w:p w14:paraId="7C395920" w14:textId="3C792A1C" w:rsidR="00B009CC" w:rsidRPr="00E4240F" w:rsidRDefault="00015ACA" w:rsidP="0076218B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>Grade</w:t>
      </w:r>
      <w:r>
        <w:rPr>
          <w:rFonts w:ascii="Garamond" w:hAnsi="Garamond"/>
          <w:sz w:val="24"/>
          <w:szCs w:val="24"/>
        </w:rPr>
        <w:t xml:space="preserve"> – Advisors are “NA.” Please check for accuracy.</w:t>
      </w:r>
    </w:p>
    <w:p w14:paraId="2A84D25F" w14:textId="1E08623D" w:rsidR="00123F22" w:rsidRDefault="00123F22" w:rsidP="00406B23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 w:rsidRPr="00123F22">
        <w:rPr>
          <w:rFonts w:ascii="Garamond" w:hAnsi="Garamond"/>
          <w:sz w:val="24"/>
          <w:szCs w:val="24"/>
          <w:u w:val="single"/>
        </w:rPr>
        <w:t>Bringing Meds</w:t>
      </w:r>
      <w:r w:rsidRPr="00E44962">
        <w:rPr>
          <w:rFonts w:ascii="Garamond" w:hAnsi="Garamond"/>
          <w:sz w:val="24"/>
          <w:szCs w:val="24"/>
        </w:rPr>
        <w:t xml:space="preserve"> – Enter “Yes” if bringing medication to the event.  In such cases, </w:t>
      </w:r>
      <w:r>
        <w:rPr>
          <w:rFonts w:ascii="Garamond" w:hAnsi="Garamond"/>
          <w:sz w:val="24"/>
          <w:szCs w:val="24"/>
        </w:rPr>
        <w:t xml:space="preserve">submit a copy of the </w:t>
      </w:r>
      <w:r w:rsidRPr="00E44962">
        <w:rPr>
          <w:rFonts w:ascii="Garamond" w:hAnsi="Garamond"/>
          <w:sz w:val="24"/>
          <w:szCs w:val="24"/>
        </w:rPr>
        <w:t>form that your school or district requires</w:t>
      </w:r>
      <w:r>
        <w:rPr>
          <w:rFonts w:ascii="Garamond" w:hAnsi="Garamond"/>
          <w:sz w:val="24"/>
          <w:szCs w:val="24"/>
        </w:rPr>
        <w:t xml:space="preserve"> to the event nurse at check-in</w:t>
      </w:r>
      <w:r w:rsidR="008C60EC">
        <w:rPr>
          <w:rFonts w:ascii="Garamond" w:hAnsi="Garamond"/>
          <w:sz w:val="24"/>
          <w:szCs w:val="24"/>
        </w:rPr>
        <w:t>.</w:t>
      </w:r>
    </w:p>
    <w:p w14:paraId="42AD736F" w14:textId="7904DC07" w:rsidR="00465FC4" w:rsidRPr="00E44962" w:rsidRDefault="00465FC4" w:rsidP="00123F22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  <w:u w:val="single"/>
        </w:rPr>
        <w:t>Special Diet</w:t>
      </w:r>
      <w:r>
        <w:rPr>
          <w:rFonts w:ascii="Garamond" w:hAnsi="Garamond"/>
          <w:sz w:val="24"/>
          <w:szCs w:val="24"/>
        </w:rPr>
        <w:t xml:space="preserve"> – </w:t>
      </w:r>
      <w:r w:rsidRPr="00E44962">
        <w:rPr>
          <w:rFonts w:ascii="Garamond" w:hAnsi="Garamond"/>
          <w:sz w:val="24"/>
          <w:szCs w:val="24"/>
        </w:rPr>
        <w:t xml:space="preserve">Vegetarian, </w:t>
      </w:r>
      <w:r>
        <w:rPr>
          <w:rFonts w:ascii="Garamond" w:hAnsi="Garamond"/>
          <w:sz w:val="24"/>
          <w:szCs w:val="24"/>
        </w:rPr>
        <w:t>v</w:t>
      </w:r>
      <w:r w:rsidRPr="00E44962">
        <w:rPr>
          <w:rFonts w:ascii="Garamond" w:hAnsi="Garamond"/>
          <w:sz w:val="24"/>
          <w:szCs w:val="24"/>
        </w:rPr>
        <w:t xml:space="preserve">egan (they are not the same), </w:t>
      </w:r>
      <w:r>
        <w:rPr>
          <w:rFonts w:ascii="Garamond" w:hAnsi="Garamond"/>
          <w:sz w:val="24"/>
          <w:szCs w:val="24"/>
        </w:rPr>
        <w:t xml:space="preserve">pescatarian, </w:t>
      </w:r>
      <w:r w:rsidRPr="00E44962">
        <w:rPr>
          <w:rFonts w:ascii="Garamond" w:hAnsi="Garamond"/>
          <w:sz w:val="24"/>
          <w:szCs w:val="24"/>
        </w:rPr>
        <w:t>or other dietary requirements.</w:t>
      </w:r>
    </w:p>
    <w:p w14:paraId="6925E421" w14:textId="78E7CB39" w:rsidR="00E953A8" w:rsidRDefault="00123F22" w:rsidP="004A77DE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 w:rsidRPr="00123F22">
        <w:rPr>
          <w:rFonts w:ascii="Garamond" w:hAnsi="Garamond"/>
          <w:sz w:val="24"/>
          <w:szCs w:val="24"/>
          <w:u w:val="single"/>
        </w:rPr>
        <w:t>Special Accommodations</w:t>
      </w:r>
      <w:r w:rsidRPr="00E44962">
        <w:rPr>
          <w:rFonts w:ascii="Garamond" w:hAnsi="Garamond"/>
          <w:sz w:val="24"/>
          <w:szCs w:val="24"/>
        </w:rPr>
        <w:t xml:space="preserve"> – Enter any special </w:t>
      </w:r>
      <w:r>
        <w:rPr>
          <w:rFonts w:ascii="Garamond" w:hAnsi="Garamond"/>
          <w:sz w:val="24"/>
          <w:szCs w:val="24"/>
        </w:rPr>
        <w:t xml:space="preserve">needs, </w:t>
      </w:r>
      <w:proofErr w:type="gramStart"/>
      <w:r>
        <w:rPr>
          <w:rFonts w:ascii="Garamond" w:hAnsi="Garamond"/>
          <w:sz w:val="24"/>
          <w:szCs w:val="24"/>
        </w:rPr>
        <w:t>e.g.</w:t>
      </w:r>
      <w:proofErr w:type="gramEnd"/>
      <w:r>
        <w:rPr>
          <w:rFonts w:ascii="Garamond" w:hAnsi="Garamond"/>
          <w:sz w:val="24"/>
          <w:szCs w:val="24"/>
        </w:rPr>
        <w:t xml:space="preserve"> type of </w:t>
      </w:r>
      <w:r w:rsidRPr="00E44962">
        <w:rPr>
          <w:rFonts w:ascii="Garamond" w:hAnsi="Garamond"/>
          <w:sz w:val="24"/>
          <w:szCs w:val="24"/>
        </w:rPr>
        <w:t>medication being brought, allergies, or other important information needed by the hosts or on-site nurse.</w:t>
      </w:r>
      <w:r w:rsidRPr="00804FCC">
        <w:rPr>
          <w:rFonts w:ascii="Garamond" w:hAnsi="Garamond"/>
          <w:sz w:val="24"/>
          <w:szCs w:val="24"/>
        </w:rPr>
        <w:t xml:space="preserve"> </w:t>
      </w:r>
    </w:p>
    <w:p w14:paraId="6F6C408A" w14:textId="07E2EA75" w:rsidR="00465FC4" w:rsidRDefault="00087459" w:rsidP="00406B23">
      <w:pPr>
        <w:pStyle w:val="NoSpacing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 w:rsidRPr="00087459">
        <w:rPr>
          <w:rFonts w:ascii="Garamond" w:hAnsi="Garamond"/>
          <w:iCs/>
          <w:sz w:val="24"/>
          <w:szCs w:val="24"/>
          <w:u w:val="single"/>
        </w:rPr>
        <w:t>Workshops</w:t>
      </w:r>
      <w:r>
        <w:rPr>
          <w:rFonts w:ascii="Garamond" w:hAnsi="Garamond"/>
          <w:iCs/>
          <w:sz w:val="24"/>
          <w:szCs w:val="24"/>
        </w:rPr>
        <w:t xml:space="preserve"> – </w:t>
      </w:r>
      <w:r w:rsidRPr="00087459">
        <w:rPr>
          <w:rFonts w:ascii="Garamond" w:hAnsi="Garamond"/>
          <w:i/>
          <w:sz w:val="24"/>
          <w:szCs w:val="24"/>
        </w:rPr>
        <w:t>HS students only</w:t>
      </w:r>
      <w:r w:rsidRPr="00AE4E75">
        <w:rPr>
          <w:rFonts w:ascii="Garamond" w:hAnsi="Garamond"/>
          <w:sz w:val="24"/>
          <w:szCs w:val="24"/>
        </w:rPr>
        <w:t xml:space="preserve"> – </w:t>
      </w:r>
      <w:r w:rsidRPr="00406B23">
        <w:rPr>
          <w:rFonts w:ascii="Garamond" w:hAnsi="Garamond"/>
          <w:sz w:val="24"/>
          <w:szCs w:val="24"/>
        </w:rPr>
        <w:t xml:space="preserve">All high school delegates will be scheduled to attend workshops based on their preferences and availability. Use the </w:t>
      </w:r>
      <w:r w:rsidRPr="00406B23">
        <w:rPr>
          <w:rFonts w:ascii="Garamond" w:hAnsi="Garamond"/>
          <w:b/>
          <w:i/>
          <w:sz w:val="24"/>
          <w:szCs w:val="24"/>
        </w:rPr>
        <w:t>Workshop Descriptions</w:t>
      </w:r>
      <w:r w:rsidRPr="00406B23">
        <w:rPr>
          <w:rFonts w:ascii="Garamond" w:hAnsi="Garamond"/>
          <w:i/>
          <w:sz w:val="24"/>
          <w:szCs w:val="24"/>
        </w:rPr>
        <w:t xml:space="preserve"> </w:t>
      </w:r>
      <w:r w:rsidRPr="00406B23">
        <w:rPr>
          <w:rFonts w:ascii="Garamond" w:hAnsi="Garamond"/>
          <w:sz w:val="24"/>
          <w:szCs w:val="24"/>
        </w:rPr>
        <w:t xml:space="preserve">document at </w:t>
      </w:r>
      <w:hyperlink r:id="rId5" w:history="1">
        <w:r w:rsidR="00406B23" w:rsidRPr="00406B23">
          <w:rPr>
            <w:rStyle w:val="Hyperlink"/>
            <w:rFonts w:ascii="Garamond" w:hAnsi="Garamond"/>
            <w:i/>
            <w:iCs/>
            <w:sz w:val="24"/>
            <w:szCs w:val="24"/>
          </w:rPr>
          <w:t>https://mdstudentcouncils.org/index.php/fall-leadership-conference/</w:t>
        </w:r>
      </w:hyperlink>
      <w:r w:rsidR="00406B23" w:rsidRPr="00406B23">
        <w:rPr>
          <w:rFonts w:ascii="Garamond" w:hAnsi="Garamond"/>
          <w:sz w:val="24"/>
          <w:szCs w:val="24"/>
        </w:rPr>
        <w:t xml:space="preserve"> </w:t>
      </w:r>
      <w:r w:rsidRPr="00406B23">
        <w:rPr>
          <w:rFonts w:ascii="Garamond" w:hAnsi="Garamond"/>
          <w:sz w:val="24"/>
          <w:szCs w:val="24"/>
        </w:rPr>
        <w:t>to obtain your students' preferences.  Students without preferences will be assigned arbitrarily by MASC.</w:t>
      </w:r>
    </w:p>
    <w:p w14:paraId="274939EF" w14:textId="77777777" w:rsidR="00406B23" w:rsidRPr="00406B23" w:rsidRDefault="00406B23" w:rsidP="00406B23">
      <w:pPr>
        <w:pStyle w:val="NoSpacing"/>
        <w:ind w:left="360"/>
        <w:rPr>
          <w:rFonts w:ascii="Garamond" w:hAnsi="Garamond"/>
          <w:sz w:val="16"/>
          <w:szCs w:val="16"/>
        </w:rPr>
      </w:pPr>
    </w:p>
    <w:p w14:paraId="6DCF37DF" w14:textId="525386F4" w:rsidR="00CC260B" w:rsidRPr="00612621" w:rsidRDefault="00E953A8" w:rsidP="008C60EC">
      <w:pPr>
        <w:pStyle w:val="NoSpacing"/>
        <w:spacing w:after="120"/>
        <w:jc w:val="center"/>
        <w:rPr>
          <w:rFonts w:ascii="Garamond" w:hAnsi="Garamond"/>
          <w:i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f you have questions, please contact the MASC Registrar at </w:t>
      </w:r>
      <w:hyperlink r:id="rId6" w:history="1">
        <w:r w:rsidRPr="00E953A8">
          <w:rPr>
            <w:rStyle w:val="Hyperlink"/>
            <w:rFonts w:ascii="Garamond" w:hAnsi="Garamond"/>
            <w:sz w:val="24"/>
            <w:szCs w:val="24"/>
          </w:rPr>
          <w:t>wayne.perry@mdstudentcouncils.org</w:t>
        </w:r>
      </w:hyperlink>
      <w:r>
        <w:rPr>
          <w:rFonts w:ascii="Garamond" w:hAnsi="Garamond"/>
          <w:sz w:val="24"/>
          <w:szCs w:val="24"/>
        </w:rPr>
        <w:t>.</w:t>
      </w:r>
    </w:p>
    <w:tbl>
      <w:tblPr>
        <w:tblStyle w:val="TableGrid"/>
        <w:tblW w:w="14246" w:type="dxa"/>
        <w:tblInd w:w="-48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36"/>
        <w:gridCol w:w="2304"/>
        <w:gridCol w:w="2304"/>
        <w:gridCol w:w="1296"/>
        <w:gridCol w:w="668"/>
        <w:gridCol w:w="864"/>
        <w:gridCol w:w="1143"/>
        <w:gridCol w:w="3071"/>
        <w:gridCol w:w="432"/>
        <w:gridCol w:w="432"/>
        <w:gridCol w:w="432"/>
        <w:gridCol w:w="432"/>
        <w:gridCol w:w="432"/>
      </w:tblGrid>
      <w:tr w:rsidR="009B41A0" w:rsidRPr="00DB757F" w14:paraId="1D21DFE1" w14:textId="77777777" w:rsidTr="009B41A0">
        <w:trPr>
          <w:trHeight w:val="539"/>
        </w:trPr>
        <w:tc>
          <w:tcPr>
            <w:tcW w:w="436" w:type="dxa"/>
            <w:vMerge w:val="restart"/>
            <w:vAlign w:val="center"/>
          </w:tcPr>
          <w:p w14:paraId="5272D0D0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304" w:type="dxa"/>
            <w:vMerge w:val="restart"/>
            <w:vAlign w:val="center"/>
          </w:tcPr>
          <w:p w14:paraId="19C1997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>First Name</w:t>
            </w:r>
          </w:p>
        </w:tc>
        <w:tc>
          <w:tcPr>
            <w:tcW w:w="2304" w:type="dxa"/>
            <w:vMerge w:val="restart"/>
            <w:vAlign w:val="center"/>
          </w:tcPr>
          <w:p w14:paraId="33289B1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>Last Name</w:t>
            </w:r>
          </w:p>
        </w:tc>
        <w:tc>
          <w:tcPr>
            <w:tcW w:w="1296" w:type="dxa"/>
            <w:vMerge w:val="restart"/>
            <w:vAlign w:val="center"/>
          </w:tcPr>
          <w:p w14:paraId="37D33BD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>Role</w:t>
            </w:r>
          </w:p>
        </w:tc>
        <w:tc>
          <w:tcPr>
            <w:tcW w:w="668" w:type="dxa"/>
            <w:vMerge w:val="restart"/>
            <w:vAlign w:val="center"/>
          </w:tcPr>
          <w:p w14:paraId="78C926B6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>Gr</w:t>
            </w:r>
          </w:p>
        </w:tc>
        <w:tc>
          <w:tcPr>
            <w:tcW w:w="864" w:type="dxa"/>
            <w:vMerge w:val="restart"/>
            <w:vAlign w:val="center"/>
          </w:tcPr>
          <w:p w14:paraId="57DF064F" w14:textId="77777777" w:rsidR="009B41A0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Bringing</w:t>
            </w:r>
          </w:p>
          <w:p w14:paraId="2201D7A6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>Meds?</w:t>
            </w:r>
          </w:p>
        </w:tc>
        <w:tc>
          <w:tcPr>
            <w:tcW w:w="1143" w:type="dxa"/>
            <w:vMerge w:val="restart"/>
            <w:vAlign w:val="center"/>
          </w:tcPr>
          <w:p w14:paraId="3BBAB1B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>Special Diet</w:t>
            </w:r>
          </w:p>
        </w:tc>
        <w:tc>
          <w:tcPr>
            <w:tcW w:w="3071" w:type="dxa"/>
            <w:vMerge w:val="restart"/>
            <w:vAlign w:val="center"/>
          </w:tcPr>
          <w:p w14:paraId="04401B4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DB757F">
              <w:rPr>
                <w:rFonts w:ascii="Garamond" w:hAnsi="Garamond"/>
                <w:b/>
                <w:sz w:val="18"/>
                <w:szCs w:val="18"/>
              </w:rPr>
              <w:t xml:space="preserve">Special </w:t>
            </w:r>
            <w:r>
              <w:rPr>
                <w:rFonts w:ascii="Garamond" w:hAnsi="Garamond"/>
                <w:b/>
                <w:sz w:val="18"/>
                <w:szCs w:val="18"/>
              </w:rPr>
              <w:t>Accommodations</w:t>
            </w:r>
          </w:p>
        </w:tc>
        <w:tc>
          <w:tcPr>
            <w:tcW w:w="2160" w:type="dxa"/>
            <w:gridSpan w:val="5"/>
            <w:vAlign w:val="center"/>
          </w:tcPr>
          <w:p w14:paraId="7F90475E" w14:textId="77777777" w:rsidR="009B41A0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Workshop Requests</w:t>
            </w:r>
          </w:p>
          <w:p w14:paraId="5D0ED583" w14:textId="77777777" w:rsidR="009B41A0" w:rsidRPr="003463D8" w:rsidRDefault="009B41A0" w:rsidP="003F7E47">
            <w:pPr>
              <w:pStyle w:val="NoSpacing"/>
              <w:jc w:val="center"/>
              <w:rPr>
                <w:rFonts w:ascii="Garamond" w:hAnsi="Garamond"/>
                <w:b/>
                <w:i/>
                <w:sz w:val="18"/>
                <w:szCs w:val="18"/>
              </w:rPr>
            </w:pPr>
            <w:r w:rsidRPr="008E1DA0">
              <w:rPr>
                <w:rFonts w:ascii="Garamond" w:hAnsi="Garamond"/>
                <w:b/>
                <w:i/>
                <w:sz w:val="18"/>
                <w:szCs w:val="18"/>
              </w:rPr>
              <w:t>(HS only)</w:t>
            </w:r>
          </w:p>
        </w:tc>
      </w:tr>
      <w:tr w:rsidR="009B41A0" w:rsidRPr="00DB757F" w14:paraId="551E1545" w14:textId="77777777" w:rsidTr="009B41A0">
        <w:trPr>
          <w:trHeight w:val="288"/>
        </w:trPr>
        <w:tc>
          <w:tcPr>
            <w:tcW w:w="436" w:type="dxa"/>
            <w:vMerge/>
            <w:vAlign w:val="center"/>
          </w:tcPr>
          <w:p w14:paraId="379673AF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304" w:type="dxa"/>
            <w:vMerge/>
            <w:vAlign w:val="center"/>
          </w:tcPr>
          <w:p w14:paraId="21E0DC3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2304" w:type="dxa"/>
            <w:vMerge/>
            <w:vAlign w:val="center"/>
          </w:tcPr>
          <w:p w14:paraId="4A6CE31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296" w:type="dxa"/>
            <w:vMerge/>
            <w:vAlign w:val="center"/>
          </w:tcPr>
          <w:p w14:paraId="4E50397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668" w:type="dxa"/>
            <w:vMerge/>
            <w:vAlign w:val="center"/>
          </w:tcPr>
          <w:p w14:paraId="521B7618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864" w:type="dxa"/>
            <w:vMerge/>
            <w:vAlign w:val="center"/>
          </w:tcPr>
          <w:p w14:paraId="028E46F9" w14:textId="77777777" w:rsidR="009B41A0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1143" w:type="dxa"/>
            <w:vMerge/>
            <w:vAlign w:val="center"/>
          </w:tcPr>
          <w:p w14:paraId="2745602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3071" w:type="dxa"/>
            <w:vMerge/>
            <w:vAlign w:val="center"/>
          </w:tcPr>
          <w:p w14:paraId="2B876E26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</w:p>
        </w:tc>
        <w:tc>
          <w:tcPr>
            <w:tcW w:w="432" w:type="dxa"/>
            <w:vAlign w:val="center"/>
          </w:tcPr>
          <w:p w14:paraId="6D546582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1</w:t>
            </w:r>
          </w:p>
        </w:tc>
        <w:tc>
          <w:tcPr>
            <w:tcW w:w="432" w:type="dxa"/>
            <w:vAlign w:val="center"/>
          </w:tcPr>
          <w:p w14:paraId="59C715C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2</w:t>
            </w:r>
          </w:p>
        </w:tc>
        <w:tc>
          <w:tcPr>
            <w:tcW w:w="432" w:type="dxa"/>
            <w:vAlign w:val="center"/>
          </w:tcPr>
          <w:p w14:paraId="459C30C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3</w:t>
            </w:r>
          </w:p>
        </w:tc>
        <w:tc>
          <w:tcPr>
            <w:tcW w:w="432" w:type="dxa"/>
            <w:vAlign w:val="center"/>
          </w:tcPr>
          <w:p w14:paraId="14079A22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4</w:t>
            </w:r>
          </w:p>
        </w:tc>
        <w:tc>
          <w:tcPr>
            <w:tcW w:w="432" w:type="dxa"/>
            <w:vAlign w:val="center"/>
          </w:tcPr>
          <w:p w14:paraId="02B0D668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>
              <w:rPr>
                <w:rFonts w:ascii="Garamond" w:hAnsi="Garamond"/>
                <w:b/>
                <w:sz w:val="18"/>
                <w:szCs w:val="18"/>
              </w:rPr>
              <w:t>5</w:t>
            </w:r>
          </w:p>
        </w:tc>
      </w:tr>
      <w:tr w:rsidR="009B41A0" w:rsidRPr="00DB757F" w14:paraId="3669E9C8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7E22C87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1</w:t>
            </w:r>
          </w:p>
        </w:tc>
        <w:tc>
          <w:tcPr>
            <w:tcW w:w="2304" w:type="dxa"/>
          </w:tcPr>
          <w:p w14:paraId="17716A41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7505FE2D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01F4F7E4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1D4E10C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56E772DF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082EAC28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018F3787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6A3AE8F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06C86E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E81304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7D25E922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26DB949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20960FF9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183A6358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2</w:t>
            </w:r>
          </w:p>
        </w:tc>
        <w:tc>
          <w:tcPr>
            <w:tcW w:w="2304" w:type="dxa"/>
          </w:tcPr>
          <w:p w14:paraId="1301D79A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48B8DE00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77298289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1F1B8BE6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7ED2B9D6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75304B4A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58C53C29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69523D9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28D1DC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ABBAB30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CA3391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CD2DDD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5FE3CF6C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37EF8F2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3</w:t>
            </w:r>
          </w:p>
        </w:tc>
        <w:tc>
          <w:tcPr>
            <w:tcW w:w="2304" w:type="dxa"/>
          </w:tcPr>
          <w:p w14:paraId="7C52F6B8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15CFFC37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670B77C2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5FDCFF0C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3C31477A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498FDE2C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2F4B296F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8713CD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7B382A5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4BE5AA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5A9628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E34EFE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2E03D0A6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41995B05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4</w:t>
            </w:r>
          </w:p>
        </w:tc>
        <w:tc>
          <w:tcPr>
            <w:tcW w:w="2304" w:type="dxa"/>
          </w:tcPr>
          <w:p w14:paraId="3345A12A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114493A4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0EE0A3B8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153A76F5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7EF255E3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31D5F13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77934EF3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4E7F90F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724A7B5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E6A3F4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D0A40B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D616F9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7A9EE693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63683862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5</w:t>
            </w:r>
          </w:p>
        </w:tc>
        <w:tc>
          <w:tcPr>
            <w:tcW w:w="2304" w:type="dxa"/>
          </w:tcPr>
          <w:p w14:paraId="3047FDC4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54DF0CD6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0BFC564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3ED5D46F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2C437141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325C96AB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250CDF9C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F396C8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9067181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73D4D9C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5D73B2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D052D11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17D7CEC0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3D0089E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6</w:t>
            </w:r>
          </w:p>
        </w:tc>
        <w:tc>
          <w:tcPr>
            <w:tcW w:w="2304" w:type="dxa"/>
          </w:tcPr>
          <w:p w14:paraId="58B7C13B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1C7CCB81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7A97C9E2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376E5B7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1FB7BF32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672EA84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03FA475F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17C57E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A460F4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CC47A52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789574B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18ABF4B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59DBA4A5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4D234D0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7</w:t>
            </w:r>
          </w:p>
        </w:tc>
        <w:tc>
          <w:tcPr>
            <w:tcW w:w="2304" w:type="dxa"/>
          </w:tcPr>
          <w:p w14:paraId="5E4FD97E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38579496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12EC01DB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1511516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546D206F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7982136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0E2EF810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878D092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1DE62EB5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29A9C0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060EDA6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189ADC1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1FDF9AB9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5A483E7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8</w:t>
            </w:r>
          </w:p>
        </w:tc>
        <w:tc>
          <w:tcPr>
            <w:tcW w:w="2304" w:type="dxa"/>
          </w:tcPr>
          <w:p w14:paraId="2091EE2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1969C5C7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09D52FF3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7258D9CF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55A8D994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49AFD483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797885F2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E84CCCD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7B1CA4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AA9347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784FC2E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6F4FECC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516DD9D9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603F710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9</w:t>
            </w:r>
          </w:p>
        </w:tc>
        <w:tc>
          <w:tcPr>
            <w:tcW w:w="2304" w:type="dxa"/>
          </w:tcPr>
          <w:p w14:paraId="7CE0718F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49716E7D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1FA88ED9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71EBFCDF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0550FD96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0F1D1FAA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6B546AC3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8ACC60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7364DD7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95513A4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1FDF2896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F24CA3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54BCCA60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7E4B3311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10</w:t>
            </w:r>
          </w:p>
        </w:tc>
        <w:tc>
          <w:tcPr>
            <w:tcW w:w="2304" w:type="dxa"/>
          </w:tcPr>
          <w:p w14:paraId="25F32031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7B26CBF1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1A6ADC1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11416423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14AB5554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0BF53D5A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5A3F6442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1AF0443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E76B779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7B69523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128480E5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051948E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9B41A0" w:rsidRPr="00DB757F" w14:paraId="447405C9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69ACA6F5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  <w:r w:rsidRPr="00DB757F">
              <w:rPr>
                <w:rFonts w:ascii="Garamond" w:hAnsi="Garamond"/>
              </w:rPr>
              <w:t>11</w:t>
            </w:r>
          </w:p>
        </w:tc>
        <w:tc>
          <w:tcPr>
            <w:tcW w:w="2304" w:type="dxa"/>
          </w:tcPr>
          <w:p w14:paraId="1F8DE451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217CACB4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46FA2E7C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62AD8EF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3752F725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04E0169E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23D06C83" w14:textId="77777777" w:rsidR="009B41A0" w:rsidRPr="00DB757F" w:rsidRDefault="009B41A0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9A9B2D9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E3F1AE1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35F700B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5FE3DB5A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4362E83B" w14:textId="77777777" w:rsidR="009B41A0" w:rsidRPr="00DB757F" w:rsidRDefault="009B41A0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  <w:tr w:rsidR="004A77DE" w:rsidRPr="00DB757F" w14:paraId="1B75912A" w14:textId="77777777" w:rsidTr="009B41A0">
        <w:trPr>
          <w:trHeight w:val="327"/>
        </w:trPr>
        <w:tc>
          <w:tcPr>
            <w:tcW w:w="436" w:type="dxa"/>
            <w:vAlign w:val="center"/>
          </w:tcPr>
          <w:p w14:paraId="271E315E" w14:textId="4037FA0D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2</w:t>
            </w:r>
          </w:p>
        </w:tc>
        <w:tc>
          <w:tcPr>
            <w:tcW w:w="2304" w:type="dxa"/>
          </w:tcPr>
          <w:p w14:paraId="4C58B62B" w14:textId="77777777" w:rsidR="004A77DE" w:rsidRPr="00DB757F" w:rsidRDefault="004A77DE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2304" w:type="dxa"/>
          </w:tcPr>
          <w:p w14:paraId="0251735B" w14:textId="77777777" w:rsidR="004A77DE" w:rsidRPr="00DB757F" w:rsidRDefault="004A77DE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296" w:type="dxa"/>
          </w:tcPr>
          <w:p w14:paraId="09C31479" w14:textId="77777777" w:rsidR="004A77DE" w:rsidRPr="00DB757F" w:rsidRDefault="004A77DE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668" w:type="dxa"/>
            <w:vAlign w:val="center"/>
          </w:tcPr>
          <w:p w14:paraId="1BF51218" w14:textId="77777777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864" w:type="dxa"/>
          </w:tcPr>
          <w:p w14:paraId="23C3ECAA" w14:textId="77777777" w:rsidR="004A77DE" w:rsidRPr="00DB757F" w:rsidRDefault="004A77DE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1143" w:type="dxa"/>
          </w:tcPr>
          <w:p w14:paraId="2E5B0B11" w14:textId="77777777" w:rsidR="004A77DE" w:rsidRPr="00DB757F" w:rsidRDefault="004A77DE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3071" w:type="dxa"/>
          </w:tcPr>
          <w:p w14:paraId="75C44A13" w14:textId="77777777" w:rsidR="004A77DE" w:rsidRPr="00DB757F" w:rsidRDefault="004A77DE" w:rsidP="003F7E47">
            <w:pPr>
              <w:pStyle w:val="NoSpacing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065ABA9F" w14:textId="77777777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1B61D6F" w14:textId="77777777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2940398" w14:textId="77777777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235A90A6" w14:textId="77777777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  <w:tc>
          <w:tcPr>
            <w:tcW w:w="432" w:type="dxa"/>
          </w:tcPr>
          <w:p w14:paraId="646BED25" w14:textId="77777777" w:rsidR="004A77DE" w:rsidRPr="00DB757F" w:rsidRDefault="004A77DE" w:rsidP="003F7E47">
            <w:pPr>
              <w:pStyle w:val="NoSpacing"/>
              <w:jc w:val="center"/>
              <w:rPr>
                <w:rFonts w:ascii="Garamond" w:hAnsi="Garamond"/>
              </w:rPr>
            </w:pPr>
          </w:p>
        </w:tc>
      </w:tr>
    </w:tbl>
    <w:p w14:paraId="73153E82" w14:textId="77777777" w:rsidR="00F5211A" w:rsidRPr="009E274F" w:rsidRDefault="00F5211A" w:rsidP="00F5211A">
      <w:pPr>
        <w:pStyle w:val="NoSpacing"/>
        <w:rPr>
          <w:rFonts w:ascii="Garamond" w:hAnsi="Garamond"/>
          <w:sz w:val="15"/>
          <w:szCs w:val="15"/>
        </w:rPr>
      </w:pPr>
    </w:p>
    <w:p w14:paraId="110BF43F" w14:textId="77777777" w:rsidR="00051A1F" w:rsidRPr="00DB757F" w:rsidRDefault="00051A1F" w:rsidP="00051A1F">
      <w:pPr>
        <w:pStyle w:val="NoSpacing"/>
        <w:jc w:val="center"/>
        <w:rPr>
          <w:rFonts w:ascii="Garamond" w:hAnsi="Garamond"/>
          <w:b/>
          <w:i/>
        </w:rPr>
      </w:pPr>
      <w:r w:rsidRPr="00DB757F">
        <w:rPr>
          <w:rFonts w:ascii="Garamond" w:hAnsi="Garamond"/>
          <w:b/>
          <w:i/>
        </w:rPr>
        <w:t>This worksheet is provided to help you gather the information required for on-line registration.</w:t>
      </w:r>
    </w:p>
    <w:p w14:paraId="12A5C179" w14:textId="77777777" w:rsidR="00051A1F" w:rsidRPr="00DB757F" w:rsidRDefault="00051A1F" w:rsidP="00051A1F">
      <w:pPr>
        <w:pStyle w:val="NoSpacing"/>
        <w:jc w:val="center"/>
        <w:rPr>
          <w:rFonts w:ascii="Garamond" w:hAnsi="Garamond"/>
          <w:b/>
          <w:i/>
        </w:rPr>
      </w:pPr>
      <w:r w:rsidRPr="00867A61">
        <w:rPr>
          <w:rFonts w:ascii="Garamond" w:hAnsi="Garamond"/>
          <w:b/>
          <w:i/>
          <w:u w:val="single"/>
        </w:rPr>
        <w:t xml:space="preserve">Do not </w:t>
      </w:r>
      <w:r w:rsidRPr="00867A61">
        <w:rPr>
          <w:rFonts w:ascii="Garamond" w:hAnsi="Garamond"/>
          <w:b/>
          <w:i/>
        </w:rPr>
        <w:t>send</w:t>
      </w:r>
      <w:r w:rsidRPr="00DB757F">
        <w:rPr>
          <w:rFonts w:ascii="Garamond" w:hAnsi="Garamond"/>
          <w:b/>
          <w:i/>
        </w:rPr>
        <w:t xml:space="preserve"> it to the MASC Registrar</w:t>
      </w:r>
    </w:p>
    <w:sectPr w:rsidR="00051A1F" w:rsidRPr="00DB757F" w:rsidSect="004A77DE">
      <w:pgSz w:w="15840" w:h="12240" w:orient="landscape" w:code="1"/>
      <w:pgMar w:top="450" w:right="720" w:bottom="450" w:left="72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B7443"/>
    <w:multiLevelType w:val="hybridMultilevel"/>
    <w:tmpl w:val="8112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03B1C"/>
    <w:multiLevelType w:val="hybridMultilevel"/>
    <w:tmpl w:val="D8A85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801080">
    <w:abstractNumId w:val="1"/>
  </w:num>
  <w:num w:numId="2" w16cid:durableId="1840270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66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tDQzNTc1NTY2tzBU0lEKTi0uzszPAykwqQUAi7ov8iwAAAA="/>
  </w:docVars>
  <w:rsids>
    <w:rsidRoot w:val="00051A1F"/>
    <w:rsid w:val="00015ACA"/>
    <w:rsid w:val="00051A1F"/>
    <w:rsid w:val="0006613B"/>
    <w:rsid w:val="00081E27"/>
    <w:rsid w:val="00087459"/>
    <w:rsid w:val="00087D2A"/>
    <w:rsid w:val="000A1214"/>
    <w:rsid w:val="000A188D"/>
    <w:rsid w:val="000A316A"/>
    <w:rsid w:val="000C1771"/>
    <w:rsid w:val="000E595B"/>
    <w:rsid w:val="00106257"/>
    <w:rsid w:val="00123F22"/>
    <w:rsid w:val="00183426"/>
    <w:rsid w:val="00186C64"/>
    <w:rsid w:val="001C684F"/>
    <w:rsid w:val="002410B6"/>
    <w:rsid w:val="00243667"/>
    <w:rsid w:val="00283EB5"/>
    <w:rsid w:val="002941AC"/>
    <w:rsid w:val="002D358D"/>
    <w:rsid w:val="002D3715"/>
    <w:rsid w:val="002F7C26"/>
    <w:rsid w:val="003036F0"/>
    <w:rsid w:val="003463D8"/>
    <w:rsid w:val="003862B6"/>
    <w:rsid w:val="003C6480"/>
    <w:rsid w:val="003F4EF9"/>
    <w:rsid w:val="003F6526"/>
    <w:rsid w:val="00406B23"/>
    <w:rsid w:val="00465FC4"/>
    <w:rsid w:val="0048575B"/>
    <w:rsid w:val="00485D18"/>
    <w:rsid w:val="004A77DE"/>
    <w:rsid w:val="005477CA"/>
    <w:rsid w:val="00612621"/>
    <w:rsid w:val="006156B7"/>
    <w:rsid w:val="00645A4E"/>
    <w:rsid w:val="00664E57"/>
    <w:rsid w:val="006D60F4"/>
    <w:rsid w:val="006D6D01"/>
    <w:rsid w:val="00747D77"/>
    <w:rsid w:val="0076218B"/>
    <w:rsid w:val="007C0B84"/>
    <w:rsid w:val="00804FCC"/>
    <w:rsid w:val="008055BB"/>
    <w:rsid w:val="00820C25"/>
    <w:rsid w:val="00835084"/>
    <w:rsid w:val="008517C1"/>
    <w:rsid w:val="008644D8"/>
    <w:rsid w:val="00867A61"/>
    <w:rsid w:val="00881121"/>
    <w:rsid w:val="00886D74"/>
    <w:rsid w:val="008C60EC"/>
    <w:rsid w:val="008E1DA0"/>
    <w:rsid w:val="0091761F"/>
    <w:rsid w:val="009B250D"/>
    <w:rsid w:val="009B41A0"/>
    <w:rsid w:val="009E274F"/>
    <w:rsid w:val="00AC3BFD"/>
    <w:rsid w:val="00AD7FEC"/>
    <w:rsid w:val="00AE4E75"/>
    <w:rsid w:val="00B009CC"/>
    <w:rsid w:val="00B475DA"/>
    <w:rsid w:val="00BC03D7"/>
    <w:rsid w:val="00C14420"/>
    <w:rsid w:val="00C73B10"/>
    <w:rsid w:val="00CC260B"/>
    <w:rsid w:val="00CC6A67"/>
    <w:rsid w:val="00CD76BF"/>
    <w:rsid w:val="00D237E3"/>
    <w:rsid w:val="00D364C2"/>
    <w:rsid w:val="00D4149C"/>
    <w:rsid w:val="00D604B6"/>
    <w:rsid w:val="00DB757F"/>
    <w:rsid w:val="00DB7E57"/>
    <w:rsid w:val="00E075AC"/>
    <w:rsid w:val="00E10567"/>
    <w:rsid w:val="00E4240F"/>
    <w:rsid w:val="00E44962"/>
    <w:rsid w:val="00E648F2"/>
    <w:rsid w:val="00E953A8"/>
    <w:rsid w:val="00F0711B"/>
    <w:rsid w:val="00F45AE2"/>
    <w:rsid w:val="00F5211A"/>
    <w:rsid w:val="00F85D64"/>
    <w:rsid w:val="00FC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0078F5"/>
  <w15:docId w15:val="{57C319BC-65B0-4811-8C1F-0F4D8C9D0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1A1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51A1F"/>
    <w:pPr>
      <w:ind w:left="720"/>
      <w:contextualSpacing/>
    </w:pPr>
  </w:style>
  <w:style w:type="table" w:styleId="TableGrid">
    <w:name w:val="Table Grid"/>
    <w:basedOn w:val="TableNormal"/>
    <w:uiPriority w:val="59"/>
    <w:rsid w:val="00F521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5A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A4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63D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64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64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64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4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48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95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1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5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7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wayne\OneDrive\Documents\MASC\MASC%20Convention\MASC%20Convention%202022\Packet\wayne.perry@mdstudentcouncils.org" TargetMode="External"/><Relationship Id="rId5" Type="http://schemas.openxmlformats.org/officeDocument/2006/relationships/hyperlink" Target="https://mdstudentcouncils.org/index.php/fall-leadership-conferenc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ne H. Perry</dc:creator>
  <cp:lastModifiedBy>Wayne Perry</cp:lastModifiedBy>
  <cp:revision>2</cp:revision>
  <cp:lastPrinted>2011-02-09T21:16:00Z</cp:lastPrinted>
  <dcterms:created xsi:type="dcterms:W3CDTF">2023-10-13T17:46:00Z</dcterms:created>
  <dcterms:modified xsi:type="dcterms:W3CDTF">2023-10-13T17:46:00Z</dcterms:modified>
</cp:coreProperties>
</file>